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ACBDA8" w14:textId="77777777" w:rsidR="00892E7D" w:rsidRPr="00892E7D" w:rsidRDefault="00892E7D" w:rsidP="00892E7D">
      <w:pPr>
        <w:shd w:val="clear" w:color="auto" w:fill="F9FAFC"/>
        <w:spacing w:after="300" w:line="810" w:lineRule="atLeast"/>
        <w:outlineLvl w:val="0"/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  <w:t>C++ Ternary Operator</w:t>
      </w:r>
    </w:p>
    <w:p w14:paraId="07F4A1CA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sz w:val="27"/>
          <w:szCs w:val="27"/>
          <w:lang w:eastAsia="en-IN"/>
        </w:rPr>
        <w:t>In this tutorial, we will learn about the ternary operator in C++ with the help of examples.</w:t>
      </w:r>
    </w:p>
    <w:p w14:paraId="4EEF67FF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C++, the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ternary operator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(also known as the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conditional operator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) can be used to replace </w:t>
      </w:r>
      <w:hyperlink r:id="rId5" w:history="1">
        <w:r w:rsidRPr="00892E7D">
          <w:rPr>
            <w:rFonts w:ascii="Arial" w:eastAsia="Times New Roman" w:hAnsi="Arial" w:cs="Arial"/>
            <w:color w:val="0556F3"/>
            <w:sz w:val="27"/>
            <w:szCs w:val="27"/>
            <w:lang w:eastAsia="en-IN"/>
          </w:rPr>
          <w:t>if...else</w:t>
        </w:r>
      </w:hyperlink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n certain scenarios.</w:t>
      </w:r>
    </w:p>
    <w:p w14:paraId="51758285" w14:textId="77777777" w:rsidR="00892E7D" w:rsidRPr="00892E7D" w:rsidRDefault="00892E7D" w:rsidP="00892E7D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4202AF75">
          <v:rect id="_x0000_i1077" style="width:0;height:0" o:hralign="center" o:hrstd="t" o:hr="t" fillcolor="#a0a0a0" stroked="f"/>
        </w:pict>
      </w:r>
    </w:p>
    <w:p w14:paraId="241CFCD6" w14:textId="77777777" w:rsidR="00892E7D" w:rsidRPr="00892E7D" w:rsidRDefault="00892E7D" w:rsidP="00892E7D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Ternary Operator in C++</w:t>
      </w:r>
    </w:p>
    <w:p w14:paraId="071C7364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 ternary operator evaluates the test condition and executes a block of code based on the result of the condition.</w:t>
      </w:r>
    </w:p>
    <w:p w14:paraId="6983680A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ts syntax is</w:t>
      </w:r>
    </w:p>
    <w:p w14:paraId="713B47F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proofErr w:type="gramStart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condition ?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expression1 : expression2;</w:t>
      </w:r>
    </w:p>
    <w:p w14:paraId="0A456E29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,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ondition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evaluated and</w:t>
      </w:r>
    </w:p>
    <w:p w14:paraId="249FC5AE" w14:textId="77777777" w:rsidR="00892E7D" w:rsidRPr="00892E7D" w:rsidRDefault="00892E7D" w:rsidP="00892E7D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f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ondition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tru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expression1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executed.</w:t>
      </w:r>
    </w:p>
    <w:p w14:paraId="206F7330" w14:textId="77777777" w:rsidR="00892E7D" w:rsidRPr="00892E7D" w:rsidRDefault="00892E7D" w:rsidP="00892E7D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nd, if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ondition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fals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expression2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executed.</w:t>
      </w:r>
    </w:p>
    <w:p w14:paraId="6EA2BD25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he ternary operator takes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3 operands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(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ondition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expression1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expression2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). Hence, the name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ternary operator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743F23EF" w14:textId="77777777" w:rsidR="00892E7D" w:rsidRPr="00892E7D" w:rsidRDefault="00892E7D" w:rsidP="00892E7D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7C11EC46">
          <v:rect id="_x0000_i1078" style="width:0;height:0" o:hralign="center" o:hrstd="t" o:hr="t" fillcolor="#a0a0a0" stroked="f"/>
        </w:pict>
      </w:r>
    </w:p>
    <w:p w14:paraId="35526C74" w14:textId="77777777" w:rsidR="00892E7D" w:rsidRPr="00892E7D" w:rsidRDefault="00892E7D" w:rsidP="00892E7D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proofErr w:type="gramStart"/>
      <w:r w:rsidRPr="00892E7D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Example :</w:t>
      </w:r>
      <w:proofErr w:type="gramEnd"/>
      <w:r w:rsidRPr="00892E7D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 xml:space="preserve"> C++ Ternary Operator</w:t>
      </w:r>
    </w:p>
    <w:p w14:paraId="361775E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iostream&gt;</w:t>
      </w:r>
    </w:p>
    <w:p w14:paraId="3D122D7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string&gt;</w:t>
      </w:r>
    </w:p>
    <w:p w14:paraId="7D677B0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lastRenderedPageBreak/>
        <w:t>us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namespace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d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05E6E5D4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060BB14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proofErr w:type="gramStart"/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>mai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(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{</w:t>
      </w:r>
    </w:p>
    <w:p w14:paraId="099D0B00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double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marks;</w:t>
      </w:r>
    </w:p>
    <w:p w14:paraId="68BBAB6E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02AC9027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take input from users</w:t>
      </w:r>
    </w:p>
    <w:p w14:paraId="3122DEF1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Enter your marks: 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21CF94ED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in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gt;&gt; marks;</w:t>
      </w:r>
    </w:p>
    <w:p w14:paraId="33911C9E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6103AF0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ternary operator checks if</w:t>
      </w:r>
    </w:p>
    <w:p w14:paraId="655F0413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// marks </w:t>
      </w:r>
      <w:proofErr w:type="gramStart"/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is</w:t>
      </w:r>
      <w:proofErr w:type="gramEnd"/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greater than 40</w:t>
      </w:r>
    </w:p>
    <w:p w14:paraId="092C26E5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r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result = (marks &gt;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40</w:t>
      </w:r>
      <w:proofErr w:type="gramStart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?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passed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failed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7DDCD86F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1C6811D6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You 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result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 the exam.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5F810DC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74FAF06C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retur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59E64A9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}</w:t>
      </w:r>
    </w:p>
    <w:p w14:paraId="72C90162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 1</w:t>
      </w:r>
    </w:p>
    <w:p w14:paraId="24470E14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Enter your marks: 80</w:t>
      </w:r>
    </w:p>
    <w:p w14:paraId="54F3EA4F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You passed the exam.</w:t>
      </w:r>
    </w:p>
    <w:p w14:paraId="2C70B8C2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Suppose the user enters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80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Then, the condition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marks &gt;= 40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evaluates to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tru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Hence, the first expression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"passed"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assigned to </w:t>
      </w:r>
      <w:r w:rsidRPr="00892E7D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esult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7B6CBF11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 2</w:t>
      </w:r>
    </w:p>
    <w:p w14:paraId="15EAF227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Enter your marks: 39.5</w:t>
      </w:r>
    </w:p>
    <w:p w14:paraId="7158891F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You failed the exam.</w:t>
      </w:r>
    </w:p>
    <w:p w14:paraId="6C916AFC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Now, suppose the user enters </w:t>
      </w: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39.5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Then, the condition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marks &gt;= 40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 evaluates </w:t>
      </w:r>
      <w:proofErr w:type="gramStart"/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o</w:t>
      </w:r>
      <w:proofErr w:type="gramEnd"/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fals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Hence, the second expression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"failed"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assigned to </w:t>
      </w:r>
      <w:r w:rsidRPr="00892E7D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esult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21C24826" w14:textId="77777777" w:rsidR="00892E7D" w:rsidRPr="00892E7D" w:rsidRDefault="00892E7D" w:rsidP="00892E7D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56A2324A">
          <v:rect id="_x0000_i1079" style="width:0;height:0" o:hralign="center" o:hrstd="t" o:hr="t" fillcolor="#a0a0a0" stroked="f"/>
        </w:pict>
      </w:r>
    </w:p>
    <w:p w14:paraId="3556A45C" w14:textId="77777777" w:rsidR="00892E7D" w:rsidRPr="00892E7D" w:rsidRDefault="00892E7D" w:rsidP="00892E7D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When to use a Ternary Operator?</w:t>
      </w:r>
    </w:p>
    <w:p w14:paraId="57EC2CFF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C++, the ternary operator can be used to replace certain types of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if...els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statements.</w:t>
      </w:r>
    </w:p>
    <w:p w14:paraId="1A8708BB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For example, we can replace this code</w:t>
      </w:r>
    </w:p>
    <w:p w14:paraId="4966BC75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iostream&gt;</w:t>
      </w:r>
    </w:p>
    <w:p w14:paraId="0558BC2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us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namespace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d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38361FD8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0F7083D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proofErr w:type="gramStart"/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>mai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(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{</w:t>
      </w:r>
    </w:p>
    <w:p w14:paraId="6A7F08A0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Create a variable</w:t>
      </w:r>
    </w:p>
    <w:p w14:paraId="267AD870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number 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-4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51CE134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69C5AB4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f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(number &gt;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</w:t>
      </w:r>
    </w:p>
    <w:p w14:paraId="5F47EC79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Positive Number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6547D491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else</w:t>
      </w:r>
    </w:p>
    <w:p w14:paraId="0FB2AD20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Negative Number!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54A84E0F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57C7807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retur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1B977DF1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}</w:t>
      </w:r>
    </w:p>
    <w:p w14:paraId="1DC748F1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with</w:t>
      </w:r>
    </w:p>
    <w:p w14:paraId="0145F67C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iostream&gt;</w:t>
      </w:r>
    </w:p>
    <w:p w14:paraId="740D979C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string&gt;</w:t>
      </w:r>
    </w:p>
    <w:p w14:paraId="487E2E17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us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namespace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d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2BBAF575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3E675FD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proofErr w:type="gramStart"/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>mai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(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{</w:t>
      </w:r>
    </w:p>
    <w:p w14:paraId="1ED3DEB9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number 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-4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4114141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r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result;</w:t>
      </w:r>
    </w:p>
    <w:p w14:paraId="3A5432C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4B2D4733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Using ternary operator</w:t>
      </w:r>
    </w:p>
    <w:p w14:paraId="231144DF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result = (number &gt;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proofErr w:type="gramStart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?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Positive Number!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Negative Number!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688BF494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5C32BC3D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result &lt;&lt;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endl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216C4E46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53038C4D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retur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4A2A3AA4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}</w:t>
      </w:r>
    </w:p>
    <w:p w14:paraId="51188928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</w:t>
      </w:r>
    </w:p>
    <w:p w14:paraId="3552ACB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Negative Number!</w:t>
      </w:r>
    </w:p>
    <w:p w14:paraId="3FB95CAC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 xml:space="preserve">Here, both programs give the same output. However, the use of the ternary operator makes our code </w:t>
      </w:r>
      <w:proofErr w:type="gramStart"/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more readable and clean</w:t>
      </w:r>
      <w:proofErr w:type="gramEnd"/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45250B0D" w14:textId="77777777" w:rsidR="00892E7D" w:rsidRPr="00892E7D" w:rsidRDefault="00892E7D" w:rsidP="00892E7D">
      <w:pPr>
        <w:pBdr>
          <w:top w:val="single" w:sz="6" w:space="12" w:color="D3DCE6"/>
          <w:left w:val="single" w:sz="24" w:space="18" w:color="0556F3"/>
          <w:bottom w:val="single" w:sz="6" w:space="12" w:color="D3DCE6"/>
          <w:right w:val="single" w:sz="6" w:space="18" w:color="D3DCE6"/>
        </w:pBdr>
        <w:shd w:val="clear" w:color="auto" w:fill="F8FAFF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lastRenderedPageBreak/>
        <w:t>Note: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We should only use the ternary operator if the resulting statement is short.</w:t>
      </w:r>
    </w:p>
    <w:p w14:paraId="3925C006" w14:textId="77777777" w:rsidR="00892E7D" w:rsidRPr="00892E7D" w:rsidRDefault="00892E7D" w:rsidP="00892E7D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27701A46">
          <v:rect id="_x0000_i1080" style="width:0;height:0" o:hralign="center" o:hrstd="t" o:hr="t" fillcolor="#a0a0a0" stroked="f"/>
        </w:pict>
      </w:r>
    </w:p>
    <w:p w14:paraId="784478E6" w14:textId="77777777" w:rsidR="00892E7D" w:rsidRPr="00892E7D" w:rsidRDefault="00892E7D" w:rsidP="00892E7D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Nested Ternary Operators</w:t>
      </w:r>
    </w:p>
    <w:p w14:paraId="75DEFDC5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t is also possible to use one ternary operator inside another ternary operator. It is called the nested ternary operator in C++.</w:t>
      </w:r>
    </w:p>
    <w:p w14:paraId="06BA7644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's a program to find whether a number is positive, negative, or zero using the nested ternary operator.</w:t>
      </w:r>
    </w:p>
    <w:p w14:paraId="3A57C062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iostream&gt;</w:t>
      </w:r>
    </w:p>
    <w:p w14:paraId="537C337C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#include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&lt;string&gt;</w:t>
      </w:r>
    </w:p>
    <w:p w14:paraId="5ED00B9D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us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namespace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d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6E5A71A1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1EC62766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proofErr w:type="gramStart"/>
      <w:r w:rsidRPr="00892E7D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FFFFFF"/>
          <w:lang w:eastAsia="en-IN"/>
        </w:rPr>
        <w:t>mai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(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{</w:t>
      </w:r>
    </w:p>
    <w:p w14:paraId="32E23BE9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int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number 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2C213AE7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string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result;</w:t>
      </w:r>
    </w:p>
    <w:p w14:paraId="11DD80E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79A77868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nested ternary operator to find whether</w:t>
      </w:r>
    </w:p>
    <w:p w14:paraId="28C32119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E67A18"/>
          <w:sz w:val="21"/>
          <w:szCs w:val="21"/>
          <w:bdr w:val="none" w:sz="0" w:space="0" w:color="auto" w:frame="1"/>
          <w:shd w:val="clear" w:color="auto" w:fill="FFFFFF"/>
          <w:lang w:eastAsia="en-IN"/>
        </w:rPr>
        <w:t>// number is positive, negative, or zero</w:t>
      </w:r>
    </w:p>
    <w:p w14:paraId="60D98489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result = (number =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proofErr w:type="gramStart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?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Zero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((number &gt;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) ?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Positive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Negative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;</w:t>
      </w:r>
    </w:p>
    <w:p w14:paraId="13BE6E6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0B9E888A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proofErr w:type="spellStart"/>
      <w:r w:rsidRPr="00892E7D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FFFFFF"/>
          <w:lang w:eastAsia="en-IN"/>
        </w:rPr>
        <w:t>cout</w:t>
      </w:r>
      <w:proofErr w:type="spell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Number is 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&lt;&lt; result;</w:t>
      </w:r>
    </w:p>
    <w:p w14:paraId="5BE8DA2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</w:p>
    <w:p w14:paraId="0F067AC4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 </w:t>
      </w:r>
      <w:r w:rsidRPr="00892E7D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FFFFFF"/>
          <w:lang w:eastAsia="en-IN"/>
        </w:rPr>
        <w:t>return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;</w:t>
      </w:r>
    </w:p>
    <w:p w14:paraId="06A06E33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}</w:t>
      </w:r>
    </w:p>
    <w:p w14:paraId="53B04875" w14:textId="77777777" w:rsidR="00892E7D" w:rsidRPr="00892E7D" w:rsidRDefault="00892E7D" w:rsidP="00892E7D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</w:t>
      </w:r>
    </w:p>
    <w:p w14:paraId="2CD8979B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892E7D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Number is Zero</w:t>
      </w:r>
    </w:p>
    <w:p w14:paraId="0C3CECC1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the above example, notice the use of ternary operators,</w:t>
      </w:r>
    </w:p>
    <w:p w14:paraId="18535A9E" w14:textId="77777777" w:rsidR="00892E7D" w:rsidRPr="00892E7D" w:rsidRDefault="00892E7D" w:rsidP="00892E7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(number ==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proofErr w:type="gramStart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 ?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Zero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((number &gt; </w:t>
      </w:r>
      <w:r w:rsidRPr="00892E7D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FFFFFF"/>
          <w:lang w:eastAsia="en-IN"/>
        </w:rPr>
        <w:t>0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) ?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Positive</w:t>
      </w:r>
      <w:proofErr w:type="gramStart"/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:</w:t>
      </w:r>
      <w:proofErr w:type="gramEnd"/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892E7D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FFFFFF"/>
          <w:lang w:eastAsia="en-IN"/>
        </w:rPr>
        <w:t>"Negative"</w:t>
      </w:r>
      <w:r w:rsidRPr="00892E7D">
        <w:rPr>
          <w:rFonts w:ascii="Consolas" w:eastAsia="Times New Roman" w:hAnsi="Consolas" w:cs="Courier New"/>
          <w:color w:val="8C8C8C"/>
          <w:sz w:val="21"/>
          <w:szCs w:val="21"/>
          <w:bdr w:val="none" w:sz="0" w:space="0" w:color="auto" w:frame="1"/>
          <w:shd w:val="clear" w:color="auto" w:fill="FFFFFF"/>
          <w:lang w:eastAsia="en-IN"/>
        </w:rPr>
        <w:t>);</w:t>
      </w:r>
    </w:p>
    <w:p w14:paraId="50C82335" w14:textId="77777777" w:rsidR="00892E7D" w:rsidRPr="00892E7D" w:rsidRDefault="00892E7D" w:rsidP="00892E7D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Here,</w:t>
      </w:r>
    </w:p>
    <w:p w14:paraId="28FB90DB" w14:textId="77777777" w:rsidR="00892E7D" w:rsidRPr="00892E7D" w:rsidRDefault="00892E7D" w:rsidP="00892E7D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number == 0)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the first test condition that checks if </w:t>
      </w:r>
      <w:r w:rsidRPr="00892E7D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number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0 or not. If it is, then it assigns the string value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"Zero"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to </w:t>
      </w:r>
      <w:r w:rsidRPr="00892E7D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esult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55F0EAEA" w14:textId="77777777" w:rsidR="00892E7D" w:rsidRPr="00892E7D" w:rsidRDefault="00892E7D" w:rsidP="00892E7D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Else, the second test condition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number &gt; 0)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s evaluated if the first condition is </w:t>
      </w:r>
      <w:r w:rsidRPr="00892E7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fals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1670E62E" w14:textId="77777777" w:rsidR="00892E7D" w:rsidRPr="00892E7D" w:rsidRDefault="00892E7D" w:rsidP="00892E7D">
      <w:pPr>
        <w:pBdr>
          <w:top w:val="single" w:sz="6" w:space="12" w:color="D3DCE6"/>
          <w:left w:val="single" w:sz="24" w:space="18" w:color="0556F3"/>
          <w:bottom w:val="single" w:sz="6" w:space="12" w:color="D3DCE6"/>
          <w:right w:val="single" w:sz="6" w:space="18" w:color="D3DCE6"/>
        </w:pBdr>
        <w:shd w:val="clear" w:color="auto" w:fill="F8FAFF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892E7D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Note</w:t>
      </w:r>
      <w:r w:rsidRPr="00892E7D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: It is not recommended to use nested ternary operators. This is because it makes our code more complex.</w:t>
      </w:r>
    </w:p>
    <w:p w14:paraId="1D4843DC" w14:textId="1A08B5B4" w:rsidR="00FE322F" w:rsidRPr="00892E7D" w:rsidRDefault="00FE322F" w:rsidP="00892E7D"/>
    <w:sectPr w:rsidR="00FE322F" w:rsidRPr="00892E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451BA"/>
    <w:multiLevelType w:val="multilevel"/>
    <w:tmpl w:val="35627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761968"/>
    <w:multiLevelType w:val="multilevel"/>
    <w:tmpl w:val="D9CE7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9276C1"/>
    <w:multiLevelType w:val="multilevel"/>
    <w:tmpl w:val="1B6E9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79B1B1E"/>
    <w:multiLevelType w:val="multilevel"/>
    <w:tmpl w:val="F38E4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LawNDQ2NTE2MzJU0lEKTi0uzszPAykwrAUA/g0HICwAAAA="/>
  </w:docVars>
  <w:rsids>
    <w:rsidRoot w:val="005F19CC"/>
    <w:rsid w:val="002C7C4E"/>
    <w:rsid w:val="005F19CC"/>
    <w:rsid w:val="00892E7D"/>
    <w:rsid w:val="008D2CD4"/>
    <w:rsid w:val="00C17E2D"/>
    <w:rsid w:val="00FE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5A042"/>
  <w15:chartTrackingRefBased/>
  <w15:docId w15:val="{607A9723-4D71-48FD-A173-72E82B140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C7C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C7C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7C4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C7C4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editor-contentsshort-description">
    <w:name w:val="editor-contents__short-description"/>
    <w:basedOn w:val="Normal"/>
    <w:rsid w:val="002C7C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C7C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C7C4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C7C4E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7C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7C4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C7C4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2C7C4E"/>
  </w:style>
  <w:style w:type="character" w:customStyle="1" w:styleId="hljs-meta-keyword">
    <w:name w:val="hljs-meta-keyword"/>
    <w:basedOn w:val="DefaultParagraphFont"/>
    <w:rsid w:val="002C7C4E"/>
  </w:style>
  <w:style w:type="character" w:customStyle="1" w:styleId="hljs-meta-string">
    <w:name w:val="hljs-meta-string"/>
    <w:basedOn w:val="DefaultParagraphFont"/>
    <w:rsid w:val="002C7C4E"/>
  </w:style>
  <w:style w:type="character" w:customStyle="1" w:styleId="hljs-keyword">
    <w:name w:val="hljs-keyword"/>
    <w:basedOn w:val="DefaultParagraphFont"/>
    <w:rsid w:val="002C7C4E"/>
  </w:style>
  <w:style w:type="character" w:customStyle="1" w:styleId="hljs-builtin">
    <w:name w:val="hljs-built_in"/>
    <w:basedOn w:val="DefaultParagraphFont"/>
    <w:rsid w:val="002C7C4E"/>
  </w:style>
  <w:style w:type="character" w:customStyle="1" w:styleId="hljs-function">
    <w:name w:val="hljs-function"/>
    <w:basedOn w:val="DefaultParagraphFont"/>
    <w:rsid w:val="002C7C4E"/>
  </w:style>
  <w:style w:type="character" w:customStyle="1" w:styleId="hljs-title">
    <w:name w:val="hljs-title"/>
    <w:basedOn w:val="DefaultParagraphFont"/>
    <w:rsid w:val="002C7C4E"/>
  </w:style>
  <w:style w:type="character" w:customStyle="1" w:styleId="hljs-params">
    <w:name w:val="hljs-params"/>
    <w:basedOn w:val="DefaultParagraphFont"/>
    <w:rsid w:val="002C7C4E"/>
  </w:style>
  <w:style w:type="character" w:customStyle="1" w:styleId="hljs-comment">
    <w:name w:val="hljs-comment"/>
    <w:basedOn w:val="DefaultParagraphFont"/>
    <w:rsid w:val="002C7C4E"/>
  </w:style>
  <w:style w:type="character" w:customStyle="1" w:styleId="hljs-string">
    <w:name w:val="hljs-string"/>
    <w:basedOn w:val="DefaultParagraphFont"/>
    <w:rsid w:val="002C7C4E"/>
  </w:style>
  <w:style w:type="character" w:customStyle="1" w:styleId="hljs-number">
    <w:name w:val="hljs-number"/>
    <w:basedOn w:val="DefaultParagraphFont"/>
    <w:rsid w:val="002C7C4E"/>
  </w:style>
  <w:style w:type="character" w:styleId="HTMLSample">
    <w:name w:val="HTML Sample"/>
    <w:basedOn w:val="DefaultParagraphFont"/>
    <w:uiPriority w:val="99"/>
    <w:semiHidden/>
    <w:unhideWhenUsed/>
    <w:rsid w:val="002C7C4E"/>
    <w:rPr>
      <w:rFonts w:ascii="Courier New" w:eastAsia="Times New Roman" w:hAnsi="Courier New" w:cs="Courier New"/>
    </w:rPr>
  </w:style>
  <w:style w:type="character" w:styleId="HTMLVariable">
    <w:name w:val="HTML Variable"/>
    <w:basedOn w:val="DefaultParagraphFont"/>
    <w:uiPriority w:val="99"/>
    <w:semiHidden/>
    <w:unhideWhenUsed/>
    <w:rsid w:val="002C7C4E"/>
    <w:rPr>
      <w:i/>
      <w:iCs/>
    </w:rPr>
  </w:style>
  <w:style w:type="paragraph" w:customStyle="1" w:styleId="note-tip">
    <w:name w:val="note-tip"/>
    <w:basedOn w:val="Normal"/>
    <w:rsid w:val="002C7C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00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rogramiz.com/cpp-programming/if-el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513</Words>
  <Characters>2929</Characters>
  <Application>Microsoft Office Word</Application>
  <DocSecurity>0</DocSecurity>
  <Lines>24</Lines>
  <Paragraphs>6</Paragraphs>
  <ScaleCrop>false</ScaleCrop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5</cp:revision>
  <dcterms:created xsi:type="dcterms:W3CDTF">2021-05-26T14:44:00Z</dcterms:created>
  <dcterms:modified xsi:type="dcterms:W3CDTF">2021-05-26T15:50:00Z</dcterms:modified>
</cp:coreProperties>
</file>